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176EC" w14:textId="77777777" w:rsidR="009539C9" w:rsidRDefault="009539C9" w:rsidP="009539C9">
      <w:pPr>
        <w:widowControl w:val="0"/>
        <w:tabs>
          <w:tab w:val="left" w:pos="1198"/>
        </w:tabs>
        <w:spacing w:after="0" w:line="272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LESSON PLAN: AIDS</w:t>
      </w:r>
    </w:p>
    <w:tbl>
      <w:tblPr>
        <w:tblW w:w="1034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2835"/>
        <w:gridCol w:w="1276"/>
        <w:gridCol w:w="1417"/>
        <w:gridCol w:w="1701"/>
        <w:gridCol w:w="1276"/>
        <w:gridCol w:w="1276"/>
      </w:tblGrid>
      <w:tr w:rsidR="009539C9" w14:paraId="3F14D8A9" w14:textId="77777777" w:rsidTr="009539C9">
        <w:tc>
          <w:tcPr>
            <w:tcW w:w="568" w:type="dxa"/>
          </w:tcPr>
          <w:p w14:paraId="7691D68D" w14:textId="10AAA57C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bookmarkStart w:id="0" w:name="_Hlk151123442"/>
            <w:r>
              <w:rPr>
                <w:sz w:val="24"/>
                <w:szCs w:val="24"/>
              </w:rPr>
              <w:t>Sr.no</w:t>
            </w:r>
          </w:p>
        </w:tc>
        <w:tc>
          <w:tcPr>
            <w:tcW w:w="2835" w:type="dxa"/>
          </w:tcPr>
          <w:p w14:paraId="53E0E664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CE-1 TOPICS PLANNED</w:t>
            </w:r>
          </w:p>
        </w:tc>
        <w:tc>
          <w:tcPr>
            <w:tcW w:w="1276" w:type="dxa"/>
          </w:tcPr>
          <w:p w14:paraId="75F37E3D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NNED DATE</w:t>
            </w:r>
          </w:p>
        </w:tc>
        <w:tc>
          <w:tcPr>
            <w:tcW w:w="1417" w:type="dxa"/>
          </w:tcPr>
          <w:p w14:paraId="193EEA4A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 OF EXECUTION</w:t>
            </w:r>
          </w:p>
        </w:tc>
        <w:tc>
          <w:tcPr>
            <w:tcW w:w="1701" w:type="dxa"/>
          </w:tcPr>
          <w:p w14:paraId="1DAEE3BD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PED WITH CO</w:t>
            </w:r>
          </w:p>
        </w:tc>
        <w:tc>
          <w:tcPr>
            <w:tcW w:w="1276" w:type="dxa"/>
          </w:tcPr>
          <w:p w14:paraId="59638EBE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ENT DELIVERY METHOD/AIDS</w:t>
            </w:r>
          </w:p>
        </w:tc>
        <w:tc>
          <w:tcPr>
            <w:tcW w:w="1276" w:type="dxa"/>
          </w:tcPr>
          <w:p w14:paraId="5B67FAFE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MARKS</w:t>
            </w:r>
          </w:p>
        </w:tc>
      </w:tr>
      <w:tr w:rsidR="009539C9" w14:paraId="442A4B60" w14:textId="77777777" w:rsidTr="009539C9">
        <w:tc>
          <w:tcPr>
            <w:tcW w:w="568" w:type="dxa"/>
          </w:tcPr>
          <w:p w14:paraId="1DC8A4F0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835" w:type="dxa"/>
          </w:tcPr>
          <w:p w14:paraId="356C40FD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syllabus and subject</w:t>
            </w:r>
          </w:p>
        </w:tc>
        <w:tc>
          <w:tcPr>
            <w:tcW w:w="1276" w:type="dxa"/>
          </w:tcPr>
          <w:p w14:paraId="1505ED6C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/3/23</w:t>
            </w:r>
          </w:p>
        </w:tc>
        <w:tc>
          <w:tcPr>
            <w:tcW w:w="1417" w:type="dxa"/>
          </w:tcPr>
          <w:p w14:paraId="1F7214F7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/3/23</w:t>
            </w:r>
          </w:p>
        </w:tc>
        <w:tc>
          <w:tcPr>
            <w:tcW w:w="1701" w:type="dxa"/>
          </w:tcPr>
          <w:p w14:paraId="769AFB34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32A3F1ED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6" w:type="dxa"/>
          </w:tcPr>
          <w:p w14:paraId="5684EAA3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9539C9" w14:paraId="0DB720B0" w14:textId="77777777" w:rsidTr="009539C9">
        <w:tc>
          <w:tcPr>
            <w:tcW w:w="568" w:type="dxa"/>
          </w:tcPr>
          <w:p w14:paraId="259A8BC0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835" w:type="dxa"/>
          </w:tcPr>
          <w:p w14:paraId="34F0117A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dule 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Basic Technical Writing: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roduction</w:t>
            </w:r>
          </w:p>
          <w:p w14:paraId="78DB4F28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hat is Technical Writing? Importance and Principles of Technical Writing </w:t>
            </w:r>
          </w:p>
          <w:p w14:paraId="1078A992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fference between Technical Writing &amp; Literary Writing</w:t>
            </w:r>
          </w:p>
        </w:tc>
        <w:tc>
          <w:tcPr>
            <w:tcW w:w="1276" w:type="dxa"/>
          </w:tcPr>
          <w:p w14:paraId="000DF938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/3/23</w:t>
            </w:r>
          </w:p>
        </w:tc>
        <w:tc>
          <w:tcPr>
            <w:tcW w:w="1417" w:type="dxa"/>
          </w:tcPr>
          <w:p w14:paraId="331E8F25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/3/23</w:t>
            </w:r>
          </w:p>
        </w:tc>
        <w:tc>
          <w:tcPr>
            <w:tcW w:w="1701" w:type="dxa"/>
          </w:tcPr>
          <w:p w14:paraId="366641F4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4</w:t>
            </w:r>
          </w:p>
        </w:tc>
        <w:tc>
          <w:tcPr>
            <w:tcW w:w="1276" w:type="dxa"/>
          </w:tcPr>
          <w:p w14:paraId="0BFD0802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6" w:type="dxa"/>
          </w:tcPr>
          <w:p w14:paraId="0528EA74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9539C9" w14:paraId="2475022C" w14:textId="77777777" w:rsidTr="009539C9">
        <w:tc>
          <w:tcPr>
            <w:tcW w:w="568" w:type="dxa"/>
          </w:tcPr>
          <w:p w14:paraId="456DAA6C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835" w:type="dxa"/>
          </w:tcPr>
          <w:p w14:paraId="1B2FCAB4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raming Definitions </w:t>
            </w:r>
          </w:p>
          <w:p w14:paraId="13800A39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ifference between Technical Description &amp; Instructions </w:t>
            </w:r>
          </w:p>
          <w:p w14:paraId="3214F457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2. Description of a Technical Object</w:t>
            </w:r>
          </w:p>
          <w:p w14:paraId="68EE79F5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finition</w:t>
            </w:r>
          </w:p>
          <w:p w14:paraId="1FC9895E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iagram </w:t>
            </w:r>
          </w:p>
          <w:p w14:paraId="11A79B11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ussion of Parts/Characteristics Working</w:t>
            </w:r>
          </w:p>
          <w:p w14:paraId="65F48C54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3. Writing User Instructions</w:t>
            </w:r>
          </w:p>
        </w:tc>
        <w:tc>
          <w:tcPr>
            <w:tcW w:w="1276" w:type="dxa"/>
          </w:tcPr>
          <w:p w14:paraId="71B85259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/3/23</w:t>
            </w:r>
          </w:p>
        </w:tc>
        <w:tc>
          <w:tcPr>
            <w:tcW w:w="1417" w:type="dxa"/>
          </w:tcPr>
          <w:p w14:paraId="473C0662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/3/23</w:t>
            </w:r>
          </w:p>
        </w:tc>
        <w:tc>
          <w:tcPr>
            <w:tcW w:w="1701" w:type="dxa"/>
          </w:tcPr>
          <w:p w14:paraId="64CDC6B9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4</w:t>
            </w:r>
          </w:p>
        </w:tc>
        <w:tc>
          <w:tcPr>
            <w:tcW w:w="1276" w:type="dxa"/>
          </w:tcPr>
          <w:p w14:paraId="454DA157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6" w:type="dxa"/>
          </w:tcPr>
          <w:p w14:paraId="4E33634B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9539C9" w14:paraId="0B6866F0" w14:textId="77777777" w:rsidTr="009539C9">
        <w:tc>
          <w:tcPr>
            <w:tcW w:w="568" w:type="dxa"/>
          </w:tcPr>
          <w:p w14:paraId="37E1283A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835" w:type="dxa"/>
          </w:tcPr>
          <w:p w14:paraId="53D11588" w14:textId="77777777" w:rsidR="009539C9" w:rsidRDefault="009539C9" w:rsidP="009C6DD7">
            <w:pPr>
              <w:ind w:right="79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pecial Notices (Note, Warning, Caution, and Danger) </w:t>
            </w:r>
          </w:p>
          <w:p w14:paraId="1733E1CB" w14:textId="77777777" w:rsidR="009539C9" w:rsidRDefault="009539C9" w:rsidP="009C6DD7">
            <w:pPr>
              <w:ind w:right="79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tyles of Presentation-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Impersonal /Indirect/Direct</w:t>
            </w:r>
          </w:p>
          <w:p w14:paraId="3C69E4FD" w14:textId="77777777" w:rsidR="009539C9" w:rsidRDefault="009539C9" w:rsidP="009C6DD7">
            <w:pPr>
              <w:ind w:right="79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erative Description of a Technical / Scientific Process Definition Diagram/Tools/</w:t>
            </w:r>
          </w:p>
          <w:p w14:paraId="4582993F" w14:textId="77777777" w:rsidR="009539C9" w:rsidRDefault="009539C9" w:rsidP="009C6DD7">
            <w:pPr>
              <w:ind w:right="79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paratus/Software/ Hardware Used</w:t>
            </w:r>
          </w:p>
          <w:p w14:paraId="3E3DEFD6" w14:textId="77777777" w:rsidR="009539C9" w:rsidRDefault="009539C9" w:rsidP="009C6DD7">
            <w:pPr>
              <w:ind w:right="79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rking</w:t>
            </w:r>
          </w:p>
          <w:p w14:paraId="6926B86F" w14:textId="77777777" w:rsidR="009539C9" w:rsidRDefault="009539C9" w:rsidP="009C6DD7">
            <w:pPr>
              <w:ind w:right="79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ult</w:t>
            </w:r>
          </w:p>
        </w:tc>
        <w:tc>
          <w:tcPr>
            <w:tcW w:w="1276" w:type="dxa"/>
          </w:tcPr>
          <w:p w14:paraId="0D7E7669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1/3/23</w:t>
            </w:r>
          </w:p>
        </w:tc>
        <w:tc>
          <w:tcPr>
            <w:tcW w:w="1417" w:type="dxa"/>
          </w:tcPr>
          <w:p w14:paraId="479145D4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/3/24</w:t>
            </w:r>
          </w:p>
          <w:p w14:paraId="2B30ABE3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053EDD17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4</w:t>
            </w:r>
          </w:p>
        </w:tc>
        <w:tc>
          <w:tcPr>
            <w:tcW w:w="1276" w:type="dxa"/>
          </w:tcPr>
          <w:p w14:paraId="57B4629E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6" w:type="dxa"/>
          </w:tcPr>
          <w:p w14:paraId="3E382822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changed with Prasad Sir’s lecture</w:t>
            </w:r>
          </w:p>
        </w:tc>
      </w:tr>
      <w:tr w:rsidR="009539C9" w14:paraId="369F4333" w14:textId="77777777" w:rsidTr="009539C9">
        <w:tc>
          <w:tcPr>
            <w:tcW w:w="568" w:type="dxa"/>
          </w:tcPr>
          <w:p w14:paraId="3F41BCB6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835" w:type="dxa"/>
          </w:tcPr>
          <w:p w14:paraId="57F15C72" w14:textId="77777777" w:rsidR="009539C9" w:rsidRDefault="009539C9" w:rsidP="009C6DD7">
            <w:pPr>
              <w:widowControl w:val="0"/>
              <w:tabs>
                <w:tab w:val="left" w:pos="1198"/>
              </w:tabs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Revision and Solving University papers of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</w:rPr>
              <w:t>previous  years</w:t>
            </w:r>
            <w:proofErr w:type="gramEnd"/>
          </w:p>
        </w:tc>
        <w:tc>
          <w:tcPr>
            <w:tcW w:w="1276" w:type="dxa"/>
          </w:tcPr>
          <w:p w14:paraId="61746272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/3/23</w:t>
            </w:r>
          </w:p>
        </w:tc>
        <w:tc>
          <w:tcPr>
            <w:tcW w:w="1417" w:type="dxa"/>
          </w:tcPr>
          <w:p w14:paraId="48F191DF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/3/23</w:t>
            </w:r>
          </w:p>
        </w:tc>
        <w:tc>
          <w:tcPr>
            <w:tcW w:w="1701" w:type="dxa"/>
          </w:tcPr>
          <w:p w14:paraId="7675E569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23EEDF56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PT, board</w:t>
            </w:r>
          </w:p>
        </w:tc>
        <w:tc>
          <w:tcPr>
            <w:tcW w:w="1276" w:type="dxa"/>
          </w:tcPr>
          <w:p w14:paraId="1DFAB931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9539C9" w14:paraId="1CB52CF4" w14:textId="77777777" w:rsidTr="009539C9">
        <w:tc>
          <w:tcPr>
            <w:tcW w:w="568" w:type="dxa"/>
          </w:tcPr>
          <w:p w14:paraId="16E1D06D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835" w:type="dxa"/>
          </w:tcPr>
          <w:p w14:paraId="7005915A" w14:textId="77777777" w:rsidR="009539C9" w:rsidRDefault="009539C9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Module-III (Developing Reading and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Writing  Skills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)-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ading Comprehension </w:t>
            </w:r>
          </w:p>
          <w:p w14:paraId="20A62CE6" w14:textId="77777777" w:rsidR="009539C9" w:rsidRDefault="009539C9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ng Passages, Short Passages</w:t>
            </w:r>
          </w:p>
          <w:p w14:paraId="22152921" w14:textId="77777777" w:rsidR="009539C9" w:rsidRDefault="009539C9" w:rsidP="009C6DD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CQs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n  Inferential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Questions with 4 Options3.2.  Summarization of reading passages,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ports,  chapters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books</w:t>
            </w:r>
          </w:p>
        </w:tc>
        <w:tc>
          <w:tcPr>
            <w:tcW w:w="1276" w:type="dxa"/>
          </w:tcPr>
          <w:p w14:paraId="20D7ABF6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/4/23</w:t>
            </w:r>
          </w:p>
        </w:tc>
        <w:tc>
          <w:tcPr>
            <w:tcW w:w="1417" w:type="dxa"/>
          </w:tcPr>
          <w:p w14:paraId="0CECAF19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/3/23</w:t>
            </w:r>
          </w:p>
          <w:p w14:paraId="6F06046E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4E4F28F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2</w:t>
            </w:r>
          </w:p>
        </w:tc>
        <w:tc>
          <w:tcPr>
            <w:tcW w:w="1276" w:type="dxa"/>
          </w:tcPr>
          <w:p w14:paraId="6E3A48DD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6" w:type="dxa"/>
          </w:tcPr>
          <w:p w14:paraId="4D0A3C39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</w:t>
            </w:r>
            <w:proofErr w:type="gramStart"/>
            <w:r>
              <w:rPr>
                <w:sz w:val="24"/>
                <w:szCs w:val="24"/>
              </w:rPr>
              <w:t>extra</w:t>
            </w:r>
            <w:proofErr w:type="gramEnd"/>
            <w:r>
              <w:rPr>
                <w:sz w:val="24"/>
                <w:szCs w:val="24"/>
              </w:rPr>
              <w:t xml:space="preserve"> (Dipak Sir’s slot)</w:t>
            </w:r>
          </w:p>
        </w:tc>
      </w:tr>
      <w:tr w:rsidR="009539C9" w14:paraId="2E76FB9A" w14:textId="77777777" w:rsidTr="009539C9">
        <w:tc>
          <w:tcPr>
            <w:tcW w:w="568" w:type="dxa"/>
          </w:tcPr>
          <w:p w14:paraId="6D8A42BD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835" w:type="dxa"/>
          </w:tcPr>
          <w:p w14:paraId="6C2F2C0B" w14:textId="77777777" w:rsidR="009539C9" w:rsidRDefault="009539C9" w:rsidP="009C6DD7">
            <w:pPr>
              <w:ind w:left="1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>Graphic Organizers for Summaries </w:t>
            </w:r>
          </w:p>
          <w:p w14:paraId="68B984AD" w14:textId="77777777" w:rsidR="009539C9" w:rsidRDefault="009539C9" w:rsidP="009C6DD7">
            <w:pPr>
              <w:widowControl w:val="0"/>
              <w:tabs>
                <w:tab w:val="left" w:pos="1198"/>
              </w:tabs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>Radial Diagrams like Mind Maps</w:t>
            </w:r>
          </w:p>
          <w:p w14:paraId="3023C33B" w14:textId="77777777" w:rsidR="009539C9" w:rsidRDefault="009539C9" w:rsidP="009C6DD7">
            <w:pPr>
              <w:widowControl w:val="0"/>
              <w:tabs>
                <w:tab w:val="left" w:pos="1198"/>
              </w:tabs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>Flow  Charts</w:t>
            </w:r>
            <w:proofErr w:type="gramEnd"/>
          </w:p>
          <w:p w14:paraId="670574DD" w14:textId="77777777" w:rsidR="009539C9" w:rsidRDefault="009539C9" w:rsidP="009C6DD7">
            <w:pPr>
              <w:widowControl w:val="0"/>
              <w:tabs>
                <w:tab w:val="left" w:pos="1198"/>
              </w:tabs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>Tree Diagrams</w:t>
            </w:r>
          </w:p>
          <w:p w14:paraId="57613899" w14:textId="77777777" w:rsidR="009539C9" w:rsidRDefault="009539C9" w:rsidP="009C6DD7">
            <w:pPr>
              <w:widowControl w:val="0"/>
              <w:tabs>
                <w:tab w:val="left" w:pos="1198"/>
              </w:tabs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>Cyclic Diagrams</w:t>
            </w:r>
          </w:p>
          <w:p w14:paraId="47C51827" w14:textId="77777777" w:rsidR="009539C9" w:rsidRDefault="009539C9" w:rsidP="009C6DD7">
            <w:pPr>
              <w:widowControl w:val="0"/>
              <w:tabs>
                <w:tab w:val="left" w:pos="1198"/>
              </w:tabs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 xml:space="preserve">Linear Diagrams like </w:t>
            </w:r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lastRenderedPageBreak/>
              <w:t>Timelines</w:t>
            </w:r>
          </w:p>
          <w:p w14:paraId="6F3C7073" w14:textId="77777777" w:rsidR="009539C9" w:rsidRDefault="009539C9" w:rsidP="009C6DD7">
            <w:pPr>
              <w:widowControl w:val="0"/>
              <w:tabs>
                <w:tab w:val="left" w:pos="1198"/>
              </w:tabs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>Pyramids</w:t>
            </w:r>
          </w:p>
          <w:p w14:paraId="7CB2D546" w14:textId="77777777" w:rsidR="009539C9" w:rsidRDefault="009539C9" w:rsidP="009C6DD7">
            <w:pPr>
              <w:widowControl w:val="0"/>
              <w:tabs>
                <w:tab w:val="left" w:pos="1198"/>
              </w:tabs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>Venn  Diagrams</w:t>
            </w:r>
            <w:proofErr w:type="gramEnd"/>
          </w:p>
          <w:p w14:paraId="73ACD50A" w14:textId="77777777" w:rsidR="009539C9" w:rsidRDefault="009539C9" w:rsidP="009C6DD7">
            <w:pPr>
              <w:widowControl w:val="0"/>
              <w:tabs>
                <w:tab w:val="left" w:pos="1198"/>
              </w:tabs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>Point-form Summaries</w:t>
            </w:r>
          </w:p>
          <w:p w14:paraId="4875CF27" w14:textId="77777777" w:rsidR="009539C9" w:rsidRDefault="009539C9" w:rsidP="009C6DD7">
            <w:pPr>
              <w:widowControl w:val="0"/>
              <w:tabs>
                <w:tab w:val="left" w:pos="1198"/>
              </w:tabs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>One-sentence Summaries of Central Idea</w:t>
            </w:r>
          </w:p>
        </w:tc>
        <w:tc>
          <w:tcPr>
            <w:tcW w:w="1276" w:type="dxa"/>
          </w:tcPr>
          <w:p w14:paraId="6A98E202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4/4/23</w:t>
            </w:r>
          </w:p>
        </w:tc>
        <w:tc>
          <w:tcPr>
            <w:tcW w:w="1417" w:type="dxa"/>
          </w:tcPr>
          <w:p w14:paraId="06235493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/4/23</w:t>
            </w:r>
          </w:p>
        </w:tc>
        <w:tc>
          <w:tcPr>
            <w:tcW w:w="1701" w:type="dxa"/>
          </w:tcPr>
          <w:p w14:paraId="147049D2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2</w:t>
            </w:r>
          </w:p>
        </w:tc>
        <w:tc>
          <w:tcPr>
            <w:tcW w:w="1276" w:type="dxa"/>
          </w:tcPr>
          <w:p w14:paraId="32CCBC88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PT</w:t>
            </w:r>
          </w:p>
        </w:tc>
        <w:tc>
          <w:tcPr>
            <w:tcW w:w="1276" w:type="dxa"/>
          </w:tcPr>
          <w:p w14:paraId="73696C91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9539C9" w14:paraId="1FC49146" w14:textId="77777777" w:rsidTr="009539C9">
        <w:tc>
          <w:tcPr>
            <w:tcW w:w="568" w:type="dxa"/>
          </w:tcPr>
          <w:p w14:paraId="259EFF6A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835" w:type="dxa"/>
          </w:tcPr>
          <w:p w14:paraId="5FB94F63" w14:textId="77777777" w:rsidR="009539C9" w:rsidRDefault="009539C9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odule-II (Verbal Aptitude for Employment)-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Vocabulary Building</w:t>
            </w:r>
          </w:p>
          <w:p w14:paraId="6327668C" w14:textId="77777777" w:rsidR="009539C9" w:rsidRDefault="009539C9" w:rsidP="009C6DD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ot words  </w:t>
            </w:r>
          </w:p>
          <w:p w14:paraId="7996040A" w14:textId="77777777" w:rsidR="009539C9" w:rsidRDefault="009539C9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Etymology)</w:t>
            </w:r>
          </w:p>
          <w:p w14:paraId="0B25E527" w14:textId="77777777" w:rsidR="009539C9" w:rsidRDefault="009539C9" w:rsidP="009C6DD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ing of Words in  </w:t>
            </w:r>
          </w:p>
          <w:p w14:paraId="47D4C3D6" w14:textId="77777777" w:rsidR="009539C9" w:rsidRDefault="009539C9" w:rsidP="009C6DD7">
            <w:pPr>
              <w:ind w:right="19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ext</w:t>
            </w:r>
          </w:p>
          <w:p w14:paraId="4869CB33" w14:textId="77777777" w:rsidR="009539C9" w:rsidRDefault="009539C9" w:rsidP="009C6DD7">
            <w:pPr>
              <w:ind w:right="19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s &amp; Antonyms</w:t>
            </w:r>
          </w:p>
          <w:p w14:paraId="1DA530EE" w14:textId="77777777" w:rsidR="009539C9" w:rsidRDefault="009539C9" w:rsidP="009C6DD7">
            <w:pPr>
              <w:ind w:right="19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ollocations  </w:t>
            </w:r>
          </w:p>
          <w:p w14:paraId="6552E649" w14:textId="77777777" w:rsidR="009539C9" w:rsidRDefault="009539C9" w:rsidP="009C6DD7">
            <w:pPr>
              <w:ind w:right="19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rd Form Charts</w:t>
            </w:r>
          </w:p>
          <w:p w14:paraId="385977D4" w14:textId="77777777" w:rsidR="009539C9" w:rsidRDefault="009539C9" w:rsidP="009C6DD7">
            <w:pPr>
              <w:ind w:right="19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fixes &amp;  </w:t>
            </w:r>
          </w:p>
          <w:p w14:paraId="5B56DCC7" w14:textId="77777777" w:rsidR="009539C9" w:rsidRDefault="009539C9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ffixes</w:t>
            </w:r>
          </w:p>
          <w:p w14:paraId="2E609330" w14:textId="77777777" w:rsidR="009539C9" w:rsidRDefault="009539C9" w:rsidP="009C6DD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ndard Abbreviations</w:t>
            </w:r>
          </w:p>
        </w:tc>
        <w:tc>
          <w:tcPr>
            <w:tcW w:w="1276" w:type="dxa"/>
          </w:tcPr>
          <w:p w14:paraId="49FB6A8F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/4/23</w:t>
            </w:r>
          </w:p>
        </w:tc>
        <w:tc>
          <w:tcPr>
            <w:tcW w:w="1417" w:type="dxa"/>
          </w:tcPr>
          <w:p w14:paraId="4D33CCC9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/4/23</w:t>
            </w:r>
          </w:p>
          <w:p w14:paraId="574416E1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6A2EAA1A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2</w:t>
            </w:r>
          </w:p>
        </w:tc>
        <w:tc>
          <w:tcPr>
            <w:tcW w:w="1276" w:type="dxa"/>
          </w:tcPr>
          <w:p w14:paraId="1B4084A9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6" w:type="dxa"/>
          </w:tcPr>
          <w:p w14:paraId="152DF960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9539C9" w14:paraId="1FECDB96" w14:textId="77777777" w:rsidTr="009539C9">
        <w:tc>
          <w:tcPr>
            <w:tcW w:w="568" w:type="dxa"/>
          </w:tcPr>
          <w:p w14:paraId="5305E326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835" w:type="dxa"/>
          </w:tcPr>
          <w:p w14:paraId="23E815E7" w14:textId="77777777" w:rsidR="009539C9" w:rsidRDefault="009539C9" w:rsidP="009C6DD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ammar </w:t>
            </w:r>
          </w:p>
          <w:p w14:paraId="199D0461" w14:textId="77777777" w:rsidR="009539C9" w:rsidRDefault="009539C9" w:rsidP="009C6DD7">
            <w:pPr>
              <w:ind w:right="46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ying Common Errors based on:</w:t>
            </w:r>
          </w:p>
          <w:p w14:paraId="37BDBF53" w14:textId="77777777" w:rsidR="009539C9" w:rsidRDefault="009539C9" w:rsidP="009C6DD7">
            <w:pPr>
              <w:ind w:right="46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ject -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rb  Agreement</w:t>
            </w:r>
            <w:proofErr w:type="gramEnd"/>
          </w:p>
          <w:p w14:paraId="0561B4F0" w14:textId="77777777" w:rsidR="009539C9" w:rsidRDefault="009539C9" w:rsidP="009C6DD7">
            <w:pPr>
              <w:ind w:right="46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splaced  Modifiers</w:t>
            </w:r>
            <w:proofErr w:type="gramEnd"/>
          </w:p>
          <w:p w14:paraId="1067103D" w14:textId="77777777" w:rsidR="009539C9" w:rsidRDefault="009539C9" w:rsidP="009C6DD7">
            <w:pPr>
              <w:ind w:right="46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ticles</w:t>
            </w:r>
          </w:p>
          <w:p w14:paraId="5CE6BEB6" w14:textId="77777777" w:rsidR="009539C9" w:rsidRDefault="009539C9" w:rsidP="009C6DD7">
            <w:pPr>
              <w:ind w:right="46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positions</w:t>
            </w:r>
          </w:p>
          <w:p w14:paraId="1B2F420F" w14:textId="77777777" w:rsidR="009539C9" w:rsidRDefault="009539C9" w:rsidP="009C6DD7">
            <w:pPr>
              <w:ind w:right="46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utologies</w:t>
            </w:r>
          </w:p>
          <w:p w14:paraId="7F05E92D" w14:textId="77777777" w:rsidR="009539C9" w:rsidRDefault="009539C9" w:rsidP="009C6DD7">
            <w:pPr>
              <w:ind w:right="46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Pleonasms (Redundancies)</w:t>
            </w:r>
          </w:p>
          <w:p w14:paraId="20CF583D" w14:textId="77777777" w:rsidR="009539C9" w:rsidRDefault="009539C9" w:rsidP="009C6DD7">
            <w:pPr>
              <w:ind w:right="46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ioms</w:t>
            </w:r>
          </w:p>
          <w:p w14:paraId="4D78DD6C" w14:textId="77777777" w:rsidR="009539C9" w:rsidRDefault="009539C9" w:rsidP="009C6DD7">
            <w:pPr>
              <w:ind w:right="46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hes</w:t>
            </w:r>
          </w:p>
        </w:tc>
        <w:tc>
          <w:tcPr>
            <w:tcW w:w="1276" w:type="dxa"/>
          </w:tcPr>
          <w:p w14:paraId="30D35A18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9/4/23</w:t>
            </w:r>
          </w:p>
        </w:tc>
        <w:tc>
          <w:tcPr>
            <w:tcW w:w="1417" w:type="dxa"/>
          </w:tcPr>
          <w:p w14:paraId="373406BD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/4/23</w:t>
            </w:r>
          </w:p>
        </w:tc>
        <w:tc>
          <w:tcPr>
            <w:tcW w:w="1701" w:type="dxa"/>
          </w:tcPr>
          <w:p w14:paraId="61F34717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2</w:t>
            </w:r>
          </w:p>
        </w:tc>
        <w:tc>
          <w:tcPr>
            <w:tcW w:w="1276" w:type="dxa"/>
          </w:tcPr>
          <w:p w14:paraId="4CFB33AB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,extra</w:t>
            </w:r>
            <w:proofErr w:type="gramEnd"/>
            <w:r>
              <w:rPr>
                <w:sz w:val="24"/>
                <w:szCs w:val="24"/>
              </w:rPr>
              <w:t xml:space="preserve"> Board and PPT</w:t>
            </w:r>
          </w:p>
        </w:tc>
        <w:tc>
          <w:tcPr>
            <w:tcW w:w="1276" w:type="dxa"/>
          </w:tcPr>
          <w:p w14:paraId="5BF9F9B1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9539C9" w14:paraId="2B2873C1" w14:textId="77777777" w:rsidTr="009539C9">
        <w:tc>
          <w:tcPr>
            <w:tcW w:w="568" w:type="dxa"/>
          </w:tcPr>
          <w:p w14:paraId="5CB0CCA0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835" w:type="dxa"/>
          </w:tcPr>
          <w:p w14:paraId="05A70CBE" w14:textId="77777777" w:rsidR="009539C9" w:rsidRDefault="009539C9" w:rsidP="009C6DD7">
            <w:pPr>
              <w:ind w:left="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odule-I (Fundamentals of Communication)-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troduction to the Theory of  </w:t>
            </w:r>
          </w:p>
          <w:p w14:paraId="74A076BD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munication</w:t>
            </w:r>
          </w:p>
          <w:p w14:paraId="4AF826D2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finition</w:t>
            </w:r>
          </w:p>
          <w:p w14:paraId="2CF6315D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bjectives</w:t>
            </w:r>
          </w:p>
          <w:p w14:paraId="7BD085E9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tulates/Hallmarks</w:t>
            </w:r>
          </w:p>
          <w:p w14:paraId="09AE46A4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Process of Communication </w:t>
            </w:r>
          </w:p>
        </w:tc>
        <w:tc>
          <w:tcPr>
            <w:tcW w:w="1276" w:type="dxa"/>
          </w:tcPr>
          <w:p w14:paraId="7DD8B2F4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/5/23</w:t>
            </w:r>
          </w:p>
        </w:tc>
        <w:tc>
          <w:tcPr>
            <w:tcW w:w="1417" w:type="dxa"/>
          </w:tcPr>
          <w:p w14:paraId="7D562F60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/4/23</w:t>
            </w:r>
          </w:p>
        </w:tc>
        <w:tc>
          <w:tcPr>
            <w:tcW w:w="1701" w:type="dxa"/>
          </w:tcPr>
          <w:p w14:paraId="6E647613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1</w:t>
            </w:r>
          </w:p>
        </w:tc>
        <w:tc>
          <w:tcPr>
            <w:tcW w:w="1276" w:type="dxa"/>
          </w:tcPr>
          <w:p w14:paraId="1F12AF04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6" w:type="dxa"/>
          </w:tcPr>
          <w:p w14:paraId="2AD0E686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9539C9" w14:paraId="41D4A5FF" w14:textId="77777777" w:rsidTr="009539C9">
        <w:tc>
          <w:tcPr>
            <w:tcW w:w="568" w:type="dxa"/>
          </w:tcPr>
          <w:p w14:paraId="49ED7B1E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835" w:type="dxa"/>
          </w:tcPr>
          <w:p w14:paraId="36991D18" w14:textId="77777777" w:rsidR="009539C9" w:rsidRDefault="009539C9" w:rsidP="009C6DD7">
            <w:pPr>
              <w:ind w:left="19" w:right="351" w:firstLine="1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ganizational Communication</w:t>
            </w:r>
          </w:p>
          <w:p w14:paraId="2AFDEA7A" w14:textId="77777777" w:rsidR="009539C9" w:rsidRDefault="009539C9" w:rsidP="009C6DD7">
            <w:pPr>
              <w:ind w:left="19" w:right="351" w:firstLine="1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mal  (</w:t>
            </w:r>
            <w:proofErr w:type="spellStart"/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ward,Downwar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Horizontal) Informal  (Grapevine)</w:t>
            </w:r>
          </w:p>
        </w:tc>
        <w:tc>
          <w:tcPr>
            <w:tcW w:w="1276" w:type="dxa"/>
          </w:tcPr>
          <w:p w14:paraId="6A190C1B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/5/23</w:t>
            </w:r>
          </w:p>
        </w:tc>
        <w:tc>
          <w:tcPr>
            <w:tcW w:w="1417" w:type="dxa"/>
          </w:tcPr>
          <w:p w14:paraId="5DF25414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/4/23</w:t>
            </w:r>
          </w:p>
        </w:tc>
        <w:tc>
          <w:tcPr>
            <w:tcW w:w="1701" w:type="dxa"/>
          </w:tcPr>
          <w:p w14:paraId="34906F2A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1</w:t>
            </w:r>
          </w:p>
        </w:tc>
        <w:tc>
          <w:tcPr>
            <w:tcW w:w="1276" w:type="dxa"/>
          </w:tcPr>
          <w:p w14:paraId="24056751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6" w:type="dxa"/>
          </w:tcPr>
          <w:p w14:paraId="7E5945B8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9539C9" w14:paraId="60C4624D" w14:textId="77777777" w:rsidTr="009539C9">
        <w:tc>
          <w:tcPr>
            <w:tcW w:w="568" w:type="dxa"/>
          </w:tcPr>
          <w:p w14:paraId="15F0EEBF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2835" w:type="dxa"/>
          </w:tcPr>
          <w:p w14:paraId="5703D753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ethods of Communication </w:t>
            </w:r>
          </w:p>
          <w:p w14:paraId="49685EFF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erbal (Written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amp;  Spoken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  <w:p w14:paraId="4411404B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on-verbal cues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ceived  through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 five senses: (Visual, Auditory, Tactile,  Olfactory and Gustatory cues)</w:t>
            </w:r>
          </w:p>
          <w:p w14:paraId="64DC470C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on-verbal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es  transmitted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rough the use of: (The Body, Voice,  Space, Time and Silence)</w:t>
            </w:r>
          </w:p>
        </w:tc>
        <w:tc>
          <w:tcPr>
            <w:tcW w:w="1276" w:type="dxa"/>
          </w:tcPr>
          <w:p w14:paraId="719E9456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/5/23</w:t>
            </w:r>
          </w:p>
        </w:tc>
        <w:tc>
          <w:tcPr>
            <w:tcW w:w="1417" w:type="dxa"/>
          </w:tcPr>
          <w:p w14:paraId="6BADA68B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/5/23</w:t>
            </w:r>
          </w:p>
        </w:tc>
        <w:tc>
          <w:tcPr>
            <w:tcW w:w="1701" w:type="dxa"/>
          </w:tcPr>
          <w:p w14:paraId="7FDB13B6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1</w:t>
            </w:r>
          </w:p>
        </w:tc>
        <w:tc>
          <w:tcPr>
            <w:tcW w:w="1276" w:type="dxa"/>
          </w:tcPr>
          <w:p w14:paraId="129018A4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, PPT, and activity</w:t>
            </w:r>
          </w:p>
        </w:tc>
        <w:tc>
          <w:tcPr>
            <w:tcW w:w="1276" w:type="dxa"/>
          </w:tcPr>
          <w:p w14:paraId="3D0E183B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9539C9" w14:paraId="44E4C0C7" w14:textId="77777777" w:rsidTr="009539C9">
        <w:tc>
          <w:tcPr>
            <w:tcW w:w="568" w:type="dxa"/>
          </w:tcPr>
          <w:p w14:paraId="68FC2020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3</w:t>
            </w:r>
          </w:p>
        </w:tc>
        <w:tc>
          <w:tcPr>
            <w:tcW w:w="2835" w:type="dxa"/>
          </w:tcPr>
          <w:p w14:paraId="2B696B01" w14:textId="77777777" w:rsidR="009539C9" w:rsidRDefault="009539C9" w:rsidP="009C6DD7">
            <w:pPr>
              <w:ind w:left="14" w:right="176" w:hanging="12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arriers to Communication</w:t>
            </w:r>
          </w:p>
          <w:p w14:paraId="063AD71D" w14:textId="77777777" w:rsidR="009539C9" w:rsidRDefault="009539C9" w:rsidP="009C6DD7">
            <w:pPr>
              <w:ind w:left="14" w:right="176" w:hanging="12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echanical/External</w:t>
            </w:r>
          </w:p>
          <w:p w14:paraId="1A5B2D88" w14:textId="77777777" w:rsidR="009539C9" w:rsidRDefault="009539C9" w:rsidP="009C6DD7">
            <w:pPr>
              <w:ind w:left="14" w:right="176" w:hanging="12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hysical/Internal</w:t>
            </w:r>
          </w:p>
          <w:p w14:paraId="36EE8483" w14:textId="77777777" w:rsidR="009539C9" w:rsidRDefault="009539C9" w:rsidP="009C6DD7">
            <w:pPr>
              <w:ind w:left="14" w:right="176" w:hanging="12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mantic &amp; Linguistic</w:t>
            </w:r>
          </w:p>
          <w:p w14:paraId="775E61B7" w14:textId="77777777" w:rsidR="009539C9" w:rsidRDefault="009539C9" w:rsidP="009C6DD7">
            <w:pPr>
              <w:ind w:left="14" w:right="176" w:hanging="12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sychological</w:t>
            </w:r>
          </w:p>
          <w:p w14:paraId="7AD7984C" w14:textId="77777777" w:rsidR="009539C9" w:rsidRDefault="009539C9" w:rsidP="009C6DD7">
            <w:pPr>
              <w:ind w:left="14" w:right="176" w:hanging="12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ocio-Cultural</w:t>
            </w:r>
          </w:p>
        </w:tc>
        <w:tc>
          <w:tcPr>
            <w:tcW w:w="1276" w:type="dxa"/>
          </w:tcPr>
          <w:p w14:paraId="3BFA8E53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/5/23</w:t>
            </w:r>
          </w:p>
        </w:tc>
        <w:tc>
          <w:tcPr>
            <w:tcW w:w="1417" w:type="dxa"/>
          </w:tcPr>
          <w:p w14:paraId="1632E397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/5/23</w:t>
            </w:r>
          </w:p>
        </w:tc>
        <w:tc>
          <w:tcPr>
            <w:tcW w:w="1701" w:type="dxa"/>
          </w:tcPr>
          <w:p w14:paraId="3951DEBD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1</w:t>
            </w:r>
          </w:p>
        </w:tc>
        <w:tc>
          <w:tcPr>
            <w:tcW w:w="1276" w:type="dxa"/>
          </w:tcPr>
          <w:p w14:paraId="14DACC0F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PT</w:t>
            </w:r>
          </w:p>
        </w:tc>
        <w:tc>
          <w:tcPr>
            <w:tcW w:w="1276" w:type="dxa"/>
          </w:tcPr>
          <w:p w14:paraId="28D3154C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9539C9" w14:paraId="75B58F46" w14:textId="77777777" w:rsidTr="009539C9">
        <w:tc>
          <w:tcPr>
            <w:tcW w:w="568" w:type="dxa"/>
          </w:tcPr>
          <w:p w14:paraId="16C466AA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2835" w:type="dxa"/>
          </w:tcPr>
          <w:p w14:paraId="07A34F78" w14:textId="77777777" w:rsidR="009539C9" w:rsidRDefault="009539C9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odule-II (Business Correspondence)-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ven Cs of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siness  Correspondence</w:t>
            </w:r>
            <w:proofErr w:type="gramEnd"/>
          </w:p>
          <w:p w14:paraId="1F2C5B8E" w14:textId="77777777" w:rsidR="009539C9" w:rsidRDefault="009539C9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leteness</w:t>
            </w:r>
          </w:p>
          <w:p w14:paraId="03C10977" w14:textId="77777777" w:rsidR="009539C9" w:rsidRDefault="009539C9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ciseness</w:t>
            </w:r>
          </w:p>
          <w:p w14:paraId="1F94DA85" w14:textId="77777777" w:rsidR="009539C9" w:rsidRDefault="009539C9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sideration</w:t>
            </w:r>
          </w:p>
          <w:p w14:paraId="2C8FF450" w14:textId="77777777" w:rsidR="009539C9" w:rsidRDefault="009539C9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creteness</w:t>
            </w:r>
          </w:p>
          <w:p w14:paraId="299C6C4B" w14:textId="77777777" w:rsidR="009539C9" w:rsidRDefault="009539C9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arity</w:t>
            </w:r>
          </w:p>
          <w:p w14:paraId="70F33ACE" w14:textId="77777777" w:rsidR="009539C9" w:rsidRDefault="009539C9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rtesy</w:t>
            </w:r>
          </w:p>
          <w:p w14:paraId="3E23EE91" w14:textId="77777777" w:rsidR="009539C9" w:rsidRDefault="009539C9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rectness </w:t>
            </w:r>
          </w:p>
          <w:p w14:paraId="038402BA" w14:textId="77777777" w:rsidR="009539C9" w:rsidRDefault="009539C9" w:rsidP="009C6DD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s of a Formal Letter and Formats</w:t>
            </w:r>
          </w:p>
        </w:tc>
        <w:tc>
          <w:tcPr>
            <w:tcW w:w="1276" w:type="dxa"/>
          </w:tcPr>
          <w:p w14:paraId="7A694912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/5/23</w:t>
            </w:r>
          </w:p>
        </w:tc>
        <w:tc>
          <w:tcPr>
            <w:tcW w:w="1417" w:type="dxa"/>
          </w:tcPr>
          <w:p w14:paraId="34253DE3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/5/23</w:t>
            </w:r>
          </w:p>
        </w:tc>
        <w:tc>
          <w:tcPr>
            <w:tcW w:w="1701" w:type="dxa"/>
          </w:tcPr>
          <w:p w14:paraId="13C3FB2B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3</w:t>
            </w:r>
          </w:p>
        </w:tc>
        <w:tc>
          <w:tcPr>
            <w:tcW w:w="1276" w:type="dxa"/>
          </w:tcPr>
          <w:p w14:paraId="608761F5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6" w:type="dxa"/>
          </w:tcPr>
          <w:p w14:paraId="44C5DCD4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9539C9" w14:paraId="779F8059" w14:textId="77777777" w:rsidTr="009539C9">
        <w:tc>
          <w:tcPr>
            <w:tcW w:w="568" w:type="dxa"/>
          </w:tcPr>
          <w:p w14:paraId="51465D99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2835" w:type="dxa"/>
          </w:tcPr>
          <w:p w14:paraId="1381A973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ails</w:t>
            </w:r>
          </w:p>
          <w:p w14:paraId="704E65B5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mat of Emails</w:t>
            </w:r>
          </w:p>
          <w:p w14:paraId="0AA0D528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eatures of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ffective  Emails</w:t>
            </w:r>
            <w:proofErr w:type="gramEnd"/>
          </w:p>
          <w:p w14:paraId="571E1182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anguage and style of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ails</w:t>
            </w:r>
            <w:proofErr w:type="gramEnd"/>
          </w:p>
        </w:tc>
        <w:tc>
          <w:tcPr>
            <w:tcW w:w="1276" w:type="dxa"/>
          </w:tcPr>
          <w:p w14:paraId="379287FC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/5/23</w:t>
            </w:r>
          </w:p>
        </w:tc>
        <w:tc>
          <w:tcPr>
            <w:tcW w:w="1417" w:type="dxa"/>
          </w:tcPr>
          <w:p w14:paraId="0B77ADA2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/5/23</w:t>
            </w:r>
          </w:p>
        </w:tc>
        <w:tc>
          <w:tcPr>
            <w:tcW w:w="1701" w:type="dxa"/>
          </w:tcPr>
          <w:p w14:paraId="094CE696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3</w:t>
            </w:r>
          </w:p>
        </w:tc>
        <w:tc>
          <w:tcPr>
            <w:tcW w:w="1276" w:type="dxa"/>
          </w:tcPr>
          <w:p w14:paraId="6636CDF3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PPT</w:t>
            </w:r>
          </w:p>
        </w:tc>
        <w:tc>
          <w:tcPr>
            <w:tcW w:w="1276" w:type="dxa"/>
          </w:tcPr>
          <w:p w14:paraId="5F87CBBA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9539C9" w14:paraId="586FAC04" w14:textId="77777777" w:rsidTr="009539C9">
        <w:tc>
          <w:tcPr>
            <w:tcW w:w="568" w:type="dxa"/>
          </w:tcPr>
          <w:p w14:paraId="3D0BD81C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835" w:type="dxa"/>
          </w:tcPr>
          <w:p w14:paraId="0A6E74BB" w14:textId="77777777" w:rsidR="009539C9" w:rsidRDefault="009539C9" w:rsidP="009C6DD7">
            <w:pPr>
              <w:ind w:right="29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ypes of Letters in Both Formal Letter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mat  and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mails</w:t>
            </w:r>
          </w:p>
          <w:p w14:paraId="4A80D325" w14:textId="77777777" w:rsidR="009539C9" w:rsidRDefault="009539C9" w:rsidP="009C6DD7">
            <w:pPr>
              <w:ind w:right="29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aim &amp; Adjustment  </w:t>
            </w:r>
          </w:p>
          <w:p w14:paraId="4B310889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Letters</w:t>
            </w:r>
          </w:p>
          <w:p w14:paraId="33213E4C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quest/Permission Letters</w:t>
            </w:r>
          </w:p>
          <w:p w14:paraId="1D5FAAE0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les Letters</w:t>
            </w:r>
          </w:p>
        </w:tc>
        <w:tc>
          <w:tcPr>
            <w:tcW w:w="1276" w:type="dxa"/>
          </w:tcPr>
          <w:p w14:paraId="7A2B0EDD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9/5/23</w:t>
            </w:r>
          </w:p>
        </w:tc>
        <w:tc>
          <w:tcPr>
            <w:tcW w:w="1417" w:type="dxa"/>
          </w:tcPr>
          <w:p w14:paraId="60E63D07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/5/23</w:t>
            </w:r>
          </w:p>
        </w:tc>
        <w:tc>
          <w:tcPr>
            <w:tcW w:w="1701" w:type="dxa"/>
          </w:tcPr>
          <w:p w14:paraId="7BC02269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3</w:t>
            </w:r>
          </w:p>
        </w:tc>
        <w:tc>
          <w:tcPr>
            <w:tcW w:w="1276" w:type="dxa"/>
          </w:tcPr>
          <w:p w14:paraId="14F5136D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line, PPT, smart Board</w:t>
            </w:r>
          </w:p>
        </w:tc>
        <w:tc>
          <w:tcPr>
            <w:tcW w:w="1276" w:type="dxa"/>
          </w:tcPr>
          <w:p w14:paraId="18F70B0D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9539C9" w14:paraId="34CF2417" w14:textId="77777777" w:rsidTr="009539C9">
        <w:tc>
          <w:tcPr>
            <w:tcW w:w="568" w:type="dxa"/>
          </w:tcPr>
          <w:p w14:paraId="4F26FB6E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2835" w:type="dxa"/>
          </w:tcPr>
          <w:p w14:paraId="25888CF8" w14:textId="77777777" w:rsidR="009539C9" w:rsidRDefault="009539C9" w:rsidP="009C6DD7">
            <w:pPr>
              <w:ind w:right="29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lving the Previous year’s paper</w:t>
            </w:r>
          </w:p>
        </w:tc>
        <w:tc>
          <w:tcPr>
            <w:tcW w:w="1276" w:type="dxa"/>
          </w:tcPr>
          <w:p w14:paraId="0294D00D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1/6/23</w:t>
            </w:r>
          </w:p>
        </w:tc>
        <w:tc>
          <w:tcPr>
            <w:tcW w:w="1417" w:type="dxa"/>
          </w:tcPr>
          <w:p w14:paraId="21FE40EA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/5/23</w:t>
            </w:r>
          </w:p>
        </w:tc>
        <w:tc>
          <w:tcPr>
            <w:tcW w:w="1701" w:type="dxa"/>
          </w:tcPr>
          <w:p w14:paraId="320D21B6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3CD2FF49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  <w:p w14:paraId="059867E5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PPT</w:t>
            </w:r>
          </w:p>
        </w:tc>
        <w:tc>
          <w:tcPr>
            <w:tcW w:w="1276" w:type="dxa"/>
          </w:tcPr>
          <w:p w14:paraId="42D65D89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9539C9" w14:paraId="5CF2181F" w14:textId="77777777" w:rsidTr="009539C9">
        <w:tc>
          <w:tcPr>
            <w:tcW w:w="568" w:type="dxa"/>
          </w:tcPr>
          <w:p w14:paraId="09A85F99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2835" w:type="dxa"/>
          </w:tcPr>
          <w:p w14:paraId="1B6830E0" w14:textId="77777777" w:rsidR="009539C9" w:rsidRDefault="009539C9" w:rsidP="009C6DD7">
            <w:pPr>
              <w:ind w:right="29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vision (Business Correspondence)</w:t>
            </w:r>
          </w:p>
        </w:tc>
        <w:tc>
          <w:tcPr>
            <w:tcW w:w="1276" w:type="dxa"/>
          </w:tcPr>
          <w:p w14:paraId="0727AF03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/5/23</w:t>
            </w:r>
          </w:p>
        </w:tc>
        <w:tc>
          <w:tcPr>
            <w:tcW w:w="1417" w:type="dxa"/>
          </w:tcPr>
          <w:p w14:paraId="1871AAF5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/5/23</w:t>
            </w:r>
          </w:p>
        </w:tc>
        <w:tc>
          <w:tcPr>
            <w:tcW w:w="1701" w:type="dxa"/>
          </w:tcPr>
          <w:p w14:paraId="5BB83A91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45ABA40B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/ PPT</w:t>
            </w:r>
          </w:p>
        </w:tc>
        <w:tc>
          <w:tcPr>
            <w:tcW w:w="1276" w:type="dxa"/>
          </w:tcPr>
          <w:p w14:paraId="64C10BE4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9539C9" w14:paraId="0BDB69C7" w14:textId="77777777" w:rsidTr="009539C9">
        <w:tc>
          <w:tcPr>
            <w:tcW w:w="568" w:type="dxa"/>
          </w:tcPr>
          <w:p w14:paraId="4E94457D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2835" w:type="dxa"/>
          </w:tcPr>
          <w:p w14:paraId="293A994A" w14:textId="77777777" w:rsidR="009539C9" w:rsidRDefault="009539C9" w:rsidP="009C6DD7">
            <w:pPr>
              <w:ind w:right="29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vision (Basic Technical Writing)</w:t>
            </w:r>
          </w:p>
        </w:tc>
        <w:tc>
          <w:tcPr>
            <w:tcW w:w="1276" w:type="dxa"/>
          </w:tcPr>
          <w:p w14:paraId="48176D4C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/5/23</w:t>
            </w:r>
          </w:p>
        </w:tc>
        <w:tc>
          <w:tcPr>
            <w:tcW w:w="1417" w:type="dxa"/>
          </w:tcPr>
          <w:p w14:paraId="45C8C60A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/5/23</w:t>
            </w:r>
          </w:p>
        </w:tc>
        <w:tc>
          <w:tcPr>
            <w:tcW w:w="1701" w:type="dxa"/>
          </w:tcPr>
          <w:p w14:paraId="426247C6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4F683E1C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  <w:tc>
          <w:tcPr>
            <w:tcW w:w="1276" w:type="dxa"/>
          </w:tcPr>
          <w:p w14:paraId="6D23A770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9539C9" w14:paraId="34D7857E" w14:textId="77777777" w:rsidTr="009539C9">
        <w:tc>
          <w:tcPr>
            <w:tcW w:w="568" w:type="dxa"/>
          </w:tcPr>
          <w:p w14:paraId="7B75B4F5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2835" w:type="dxa"/>
          </w:tcPr>
          <w:p w14:paraId="6DAC07A6" w14:textId="77777777" w:rsidR="009539C9" w:rsidRDefault="009539C9" w:rsidP="009C6DD7">
            <w:pPr>
              <w:ind w:right="29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evision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Fundamentals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Communication)</w:t>
            </w:r>
          </w:p>
        </w:tc>
        <w:tc>
          <w:tcPr>
            <w:tcW w:w="1276" w:type="dxa"/>
          </w:tcPr>
          <w:p w14:paraId="7BAE53D4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/5/23</w:t>
            </w:r>
          </w:p>
        </w:tc>
        <w:tc>
          <w:tcPr>
            <w:tcW w:w="1417" w:type="dxa"/>
          </w:tcPr>
          <w:p w14:paraId="69D2D4D7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/5/23</w:t>
            </w:r>
          </w:p>
        </w:tc>
        <w:tc>
          <w:tcPr>
            <w:tcW w:w="1701" w:type="dxa"/>
          </w:tcPr>
          <w:p w14:paraId="583C1A70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14CF2ED4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  <w:tc>
          <w:tcPr>
            <w:tcW w:w="1276" w:type="dxa"/>
          </w:tcPr>
          <w:p w14:paraId="6B444352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9539C9" w14:paraId="46499A53" w14:textId="77777777" w:rsidTr="009539C9">
        <w:tc>
          <w:tcPr>
            <w:tcW w:w="568" w:type="dxa"/>
          </w:tcPr>
          <w:p w14:paraId="4B291168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2835" w:type="dxa"/>
          </w:tcPr>
          <w:p w14:paraId="018DAC6F" w14:textId="77777777" w:rsidR="009539C9" w:rsidRDefault="009539C9" w:rsidP="009C6DD7">
            <w:pPr>
              <w:ind w:right="29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vision (verbal aptitude)</w:t>
            </w:r>
          </w:p>
        </w:tc>
        <w:tc>
          <w:tcPr>
            <w:tcW w:w="1276" w:type="dxa"/>
          </w:tcPr>
          <w:p w14:paraId="331CD626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/5/23</w:t>
            </w:r>
          </w:p>
        </w:tc>
        <w:tc>
          <w:tcPr>
            <w:tcW w:w="1417" w:type="dxa"/>
          </w:tcPr>
          <w:p w14:paraId="74502FA4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/5/23</w:t>
            </w:r>
          </w:p>
        </w:tc>
        <w:tc>
          <w:tcPr>
            <w:tcW w:w="1701" w:type="dxa"/>
          </w:tcPr>
          <w:p w14:paraId="4340A8FE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229FE4A1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  <w:tc>
          <w:tcPr>
            <w:tcW w:w="1276" w:type="dxa"/>
          </w:tcPr>
          <w:p w14:paraId="6B12AB7C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9539C9" w14:paraId="1A3C37A0" w14:textId="77777777" w:rsidTr="009539C9">
        <w:tc>
          <w:tcPr>
            <w:tcW w:w="568" w:type="dxa"/>
          </w:tcPr>
          <w:p w14:paraId="10B239BF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2835" w:type="dxa"/>
          </w:tcPr>
          <w:p w14:paraId="205E14D4" w14:textId="77777777" w:rsidR="009539C9" w:rsidRDefault="009539C9" w:rsidP="009C6DD7">
            <w:pPr>
              <w:ind w:right="29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evision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 all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 modules at a glance)</w:t>
            </w:r>
          </w:p>
        </w:tc>
        <w:tc>
          <w:tcPr>
            <w:tcW w:w="1276" w:type="dxa"/>
          </w:tcPr>
          <w:p w14:paraId="5451C495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/5/23</w:t>
            </w:r>
          </w:p>
        </w:tc>
        <w:tc>
          <w:tcPr>
            <w:tcW w:w="1417" w:type="dxa"/>
          </w:tcPr>
          <w:p w14:paraId="5FEF717A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/5/23</w:t>
            </w:r>
          </w:p>
        </w:tc>
        <w:tc>
          <w:tcPr>
            <w:tcW w:w="1701" w:type="dxa"/>
          </w:tcPr>
          <w:p w14:paraId="7FE13DFE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7F142FF5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  <w:tc>
          <w:tcPr>
            <w:tcW w:w="1276" w:type="dxa"/>
          </w:tcPr>
          <w:p w14:paraId="4480BF6B" w14:textId="77777777" w:rsidR="009539C9" w:rsidRDefault="009539C9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bookmarkEnd w:id="0"/>
    </w:tbl>
    <w:p w14:paraId="1D1165E0" w14:textId="3230EC88" w:rsidR="00F079B5" w:rsidRPr="009539C9" w:rsidRDefault="00F079B5" w:rsidP="009539C9">
      <w:pPr>
        <w:widowControl w:val="0"/>
        <w:tabs>
          <w:tab w:val="left" w:pos="1198"/>
        </w:tabs>
        <w:spacing w:after="0" w:line="272" w:lineRule="auto"/>
        <w:rPr>
          <w:b/>
          <w:sz w:val="24"/>
          <w:szCs w:val="24"/>
        </w:rPr>
      </w:pPr>
    </w:p>
    <w:sectPr w:rsidR="00F079B5" w:rsidRPr="009539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zMDE3NjK2NDEysDBU0lEKTi0uzszPAykwrAUAey1RqSwAAAA="/>
  </w:docVars>
  <w:rsids>
    <w:rsidRoot w:val="009539C9"/>
    <w:rsid w:val="009539C9"/>
    <w:rsid w:val="00F07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F0A874"/>
  <w15:chartTrackingRefBased/>
  <w15:docId w15:val="{F8DA9FB5-CA83-411D-BF03-782BDDE79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9C9"/>
    <w:pPr>
      <w:spacing w:after="200" w:line="276" w:lineRule="auto"/>
    </w:pPr>
    <w:rPr>
      <w:rFonts w:ascii="Calibri" w:eastAsia="Calibri" w:hAnsi="Calibri" w:cs="Calibri"/>
      <w:kern w:val="0"/>
      <w:szCs w:val="22"/>
      <w:lang w:eastAsia="en-IN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497</Words>
  <Characters>3176</Characters>
  <Application>Microsoft Office Word</Application>
  <DocSecurity>0</DocSecurity>
  <Lines>345</Lines>
  <Paragraphs>207</Paragraphs>
  <ScaleCrop>false</ScaleCrop>
  <Company/>
  <LinksUpToDate>false</LinksUpToDate>
  <CharactersWithSpaces>3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stha bhatia</dc:creator>
  <cp:keywords/>
  <dc:description/>
  <cp:lastModifiedBy>aastha bhatia</cp:lastModifiedBy>
  <cp:revision>1</cp:revision>
  <dcterms:created xsi:type="dcterms:W3CDTF">2023-11-17T08:52:00Z</dcterms:created>
  <dcterms:modified xsi:type="dcterms:W3CDTF">2023-11-17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075525-a63e-4ff8-ba0e-babffe9ee49f</vt:lpwstr>
  </property>
</Properties>
</file>